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7E82D" w14:textId="7C131E73" w:rsidR="005715DC" w:rsidRDefault="005715DC" w:rsidP="005715DC">
      <w:pPr>
        <w:pStyle w:val="Title"/>
        <w:pBdr>
          <w:bottom w:val="single" w:sz="6" w:space="1" w:color="auto"/>
        </w:pBdr>
        <w:rPr>
          <w:b/>
          <w:color w:val="FF0000"/>
        </w:rPr>
      </w:pPr>
      <w:r w:rsidRPr="005715DC">
        <w:rPr>
          <w:b/>
          <w:color w:val="FF0000"/>
        </w:rPr>
        <w:t xml:space="preserve">Useful </w:t>
      </w:r>
      <w:r w:rsidRPr="005715DC">
        <w:rPr>
          <w:b/>
          <w:color w:val="FF0000"/>
        </w:rPr>
        <w:t>Abbreviations</w:t>
      </w:r>
    </w:p>
    <w:p w14:paraId="69B39664" w14:textId="2AD58653" w:rsidR="005715DC" w:rsidRDefault="005715DC" w:rsidP="005715DC"/>
    <w:p w14:paraId="5C8EEDF3" w14:textId="77777777" w:rsidR="003375B7" w:rsidRPr="005715DC" w:rsidRDefault="003375B7" w:rsidP="005715D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A1719" w14:paraId="53D3D33A" w14:textId="77777777" w:rsidTr="00A723C6">
        <w:trPr>
          <w:trHeight w:val="517"/>
        </w:trPr>
        <w:tc>
          <w:tcPr>
            <w:tcW w:w="9016" w:type="dxa"/>
            <w:gridSpan w:val="2"/>
          </w:tcPr>
          <w:p w14:paraId="16FBC57C" w14:textId="19CF32AF" w:rsidR="004A1719" w:rsidRPr="004A1719" w:rsidRDefault="004A1719" w:rsidP="004A1719">
            <w:pPr>
              <w:jc w:val="center"/>
              <w:rPr>
                <w:b/>
                <w:color w:val="C00000"/>
              </w:rPr>
            </w:pPr>
            <w:r w:rsidRPr="004A1719">
              <w:rPr>
                <w:b/>
                <w:color w:val="C00000"/>
              </w:rPr>
              <w:t>A</w:t>
            </w:r>
          </w:p>
        </w:tc>
      </w:tr>
      <w:tr w:rsidR="001D0D66" w14:paraId="50C60090" w14:textId="77777777" w:rsidTr="00EF45D2">
        <w:tc>
          <w:tcPr>
            <w:tcW w:w="2122" w:type="dxa"/>
          </w:tcPr>
          <w:p w14:paraId="0D7C8EB0" w14:textId="77777777" w:rsidR="001D0D66" w:rsidRPr="00E92858" w:rsidRDefault="001D0D66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7E7AA716" w14:textId="77777777" w:rsidR="001D0D66" w:rsidRDefault="001D0D66" w:rsidP="00EF45D2"/>
          <w:p w14:paraId="4268FD30" w14:textId="77777777" w:rsidR="001D0D66" w:rsidRDefault="001D0D66" w:rsidP="00EF45D2"/>
        </w:tc>
      </w:tr>
      <w:tr w:rsidR="004A1719" w14:paraId="20408246" w14:textId="77777777" w:rsidTr="00EF45D2">
        <w:trPr>
          <w:trHeight w:val="517"/>
        </w:trPr>
        <w:tc>
          <w:tcPr>
            <w:tcW w:w="9016" w:type="dxa"/>
            <w:gridSpan w:val="2"/>
          </w:tcPr>
          <w:p w14:paraId="4DBE7FFA" w14:textId="7C1569B0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B</w:t>
            </w:r>
          </w:p>
        </w:tc>
      </w:tr>
      <w:tr w:rsidR="004A1719" w14:paraId="73C5BD22" w14:textId="77777777" w:rsidTr="00EF45D2">
        <w:tc>
          <w:tcPr>
            <w:tcW w:w="2122" w:type="dxa"/>
          </w:tcPr>
          <w:p w14:paraId="65D280B5" w14:textId="6760259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57A09251" w14:textId="39094557" w:rsidR="004A1719" w:rsidRDefault="004A1719" w:rsidP="00EF45D2"/>
          <w:p w14:paraId="461A2337" w14:textId="77777777" w:rsidR="004A1719" w:rsidRDefault="004A1719" w:rsidP="00EF45D2"/>
        </w:tc>
      </w:tr>
      <w:tr w:rsidR="004A1719" w14:paraId="2A5A50F7" w14:textId="77777777" w:rsidTr="00EF45D2">
        <w:trPr>
          <w:trHeight w:val="517"/>
        </w:trPr>
        <w:tc>
          <w:tcPr>
            <w:tcW w:w="9016" w:type="dxa"/>
            <w:gridSpan w:val="2"/>
          </w:tcPr>
          <w:p w14:paraId="154C475C" w14:textId="613CBBAF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C</w:t>
            </w:r>
          </w:p>
        </w:tc>
      </w:tr>
      <w:tr w:rsidR="004A1719" w14:paraId="28BC5732" w14:textId="77777777" w:rsidTr="00EF45D2">
        <w:tc>
          <w:tcPr>
            <w:tcW w:w="2122" w:type="dxa"/>
          </w:tcPr>
          <w:p w14:paraId="65E0E493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7FADDB3A" w14:textId="77777777" w:rsidR="004A1719" w:rsidRDefault="004A1719" w:rsidP="00EF45D2"/>
          <w:p w14:paraId="4BC03BA0" w14:textId="77777777" w:rsidR="004A1719" w:rsidRDefault="004A1719" w:rsidP="00EF45D2"/>
        </w:tc>
      </w:tr>
      <w:tr w:rsidR="004A1719" w14:paraId="66A22A49" w14:textId="77777777" w:rsidTr="00EF45D2">
        <w:trPr>
          <w:trHeight w:val="517"/>
        </w:trPr>
        <w:tc>
          <w:tcPr>
            <w:tcW w:w="9016" w:type="dxa"/>
            <w:gridSpan w:val="2"/>
          </w:tcPr>
          <w:p w14:paraId="5C69EC7C" w14:textId="7D64DA0F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D</w:t>
            </w:r>
          </w:p>
        </w:tc>
      </w:tr>
      <w:tr w:rsidR="003375B7" w14:paraId="679BC45B" w14:textId="77777777" w:rsidTr="00EF45D2">
        <w:tc>
          <w:tcPr>
            <w:tcW w:w="2122" w:type="dxa"/>
          </w:tcPr>
          <w:p w14:paraId="44D07661" w14:textId="77777777" w:rsidR="003375B7" w:rsidRPr="00E92858" w:rsidRDefault="003375B7" w:rsidP="00EF45D2">
            <w:pPr>
              <w:rPr>
                <w:b/>
                <w:color w:val="4472C4" w:themeColor="accent1"/>
              </w:rPr>
            </w:pPr>
            <w:r w:rsidRPr="00E92858">
              <w:rPr>
                <w:b/>
                <w:color w:val="4472C4" w:themeColor="accent1"/>
              </w:rPr>
              <w:t>DDF</w:t>
            </w:r>
          </w:p>
        </w:tc>
        <w:tc>
          <w:tcPr>
            <w:tcW w:w="6894" w:type="dxa"/>
          </w:tcPr>
          <w:p w14:paraId="0C5A3C6F" w14:textId="77777777" w:rsidR="003375B7" w:rsidRDefault="003375B7" w:rsidP="00EF45D2">
            <w:r>
              <w:t>Data Driven Framework</w:t>
            </w:r>
          </w:p>
          <w:p w14:paraId="7CCD35F4" w14:textId="77777777" w:rsidR="003375B7" w:rsidRDefault="003375B7" w:rsidP="00EF45D2"/>
        </w:tc>
      </w:tr>
      <w:tr w:rsidR="004A1719" w14:paraId="0AD6CBF2" w14:textId="77777777" w:rsidTr="00EF45D2">
        <w:tc>
          <w:tcPr>
            <w:tcW w:w="2122" w:type="dxa"/>
          </w:tcPr>
          <w:p w14:paraId="763D192B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20FB80FB" w14:textId="77777777" w:rsidR="004A1719" w:rsidRDefault="004A1719" w:rsidP="00EF45D2"/>
          <w:p w14:paraId="6B8FE87C" w14:textId="77777777" w:rsidR="004A1719" w:rsidRDefault="004A1719" w:rsidP="00EF45D2"/>
        </w:tc>
      </w:tr>
      <w:tr w:rsidR="004A1719" w14:paraId="4B16F761" w14:textId="77777777" w:rsidTr="00EF45D2">
        <w:trPr>
          <w:trHeight w:val="517"/>
        </w:trPr>
        <w:tc>
          <w:tcPr>
            <w:tcW w:w="9016" w:type="dxa"/>
            <w:gridSpan w:val="2"/>
          </w:tcPr>
          <w:p w14:paraId="6D5AAFCB" w14:textId="40703955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E</w:t>
            </w:r>
          </w:p>
        </w:tc>
      </w:tr>
      <w:tr w:rsidR="004A1719" w14:paraId="37B1E039" w14:textId="77777777" w:rsidTr="00EF45D2">
        <w:tc>
          <w:tcPr>
            <w:tcW w:w="2122" w:type="dxa"/>
          </w:tcPr>
          <w:p w14:paraId="4B1D2F29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39A71974" w14:textId="77777777" w:rsidR="004A1719" w:rsidRDefault="004A1719" w:rsidP="00EF45D2"/>
          <w:p w14:paraId="5A883DA6" w14:textId="77777777" w:rsidR="004A1719" w:rsidRDefault="004A1719" w:rsidP="00EF45D2"/>
        </w:tc>
      </w:tr>
      <w:tr w:rsidR="004A1719" w14:paraId="4A131430" w14:textId="77777777" w:rsidTr="00EF45D2">
        <w:trPr>
          <w:trHeight w:val="517"/>
        </w:trPr>
        <w:tc>
          <w:tcPr>
            <w:tcW w:w="9016" w:type="dxa"/>
            <w:gridSpan w:val="2"/>
          </w:tcPr>
          <w:p w14:paraId="3DF3B928" w14:textId="37431687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F</w:t>
            </w:r>
          </w:p>
        </w:tc>
      </w:tr>
      <w:tr w:rsidR="004A1719" w14:paraId="62D000D5" w14:textId="77777777" w:rsidTr="00EF45D2">
        <w:tc>
          <w:tcPr>
            <w:tcW w:w="2122" w:type="dxa"/>
          </w:tcPr>
          <w:p w14:paraId="58FA5B6A" w14:textId="229A9DE2" w:rsidR="004A1719" w:rsidRPr="00E92858" w:rsidRDefault="00D61AD5" w:rsidP="00EF45D2">
            <w:pPr>
              <w:rPr>
                <w:b/>
                <w:color w:val="4472C4" w:themeColor="accent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TC</w:t>
            </w:r>
          </w:p>
        </w:tc>
        <w:tc>
          <w:tcPr>
            <w:tcW w:w="6894" w:type="dxa"/>
          </w:tcPr>
          <w:p w14:paraId="1791D384" w14:textId="43DDA4DE" w:rsidR="004A1719" w:rsidRDefault="00D61AD5" w:rsidP="00EF45D2"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Functional Test Cases</w:t>
            </w:r>
          </w:p>
          <w:p w14:paraId="506C38E8" w14:textId="77777777" w:rsidR="004A1719" w:rsidRDefault="004A1719" w:rsidP="00EF45D2"/>
        </w:tc>
      </w:tr>
      <w:tr w:rsidR="004A1719" w14:paraId="4947D494" w14:textId="77777777" w:rsidTr="00EF45D2">
        <w:trPr>
          <w:trHeight w:val="517"/>
        </w:trPr>
        <w:tc>
          <w:tcPr>
            <w:tcW w:w="9016" w:type="dxa"/>
            <w:gridSpan w:val="2"/>
          </w:tcPr>
          <w:p w14:paraId="60BCE270" w14:textId="32D06863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G</w:t>
            </w:r>
          </w:p>
        </w:tc>
      </w:tr>
      <w:tr w:rsidR="004A1719" w14:paraId="1CCD975D" w14:textId="77777777" w:rsidTr="00EF45D2">
        <w:tc>
          <w:tcPr>
            <w:tcW w:w="2122" w:type="dxa"/>
          </w:tcPr>
          <w:p w14:paraId="63B30F33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675B04C5" w14:textId="77777777" w:rsidR="004A1719" w:rsidRDefault="004A1719" w:rsidP="00EF45D2"/>
          <w:p w14:paraId="29D2F354" w14:textId="77777777" w:rsidR="004A1719" w:rsidRDefault="004A1719" w:rsidP="00EF45D2"/>
        </w:tc>
      </w:tr>
      <w:tr w:rsidR="004A1719" w14:paraId="782A1302" w14:textId="77777777" w:rsidTr="00EF45D2">
        <w:trPr>
          <w:trHeight w:val="517"/>
        </w:trPr>
        <w:tc>
          <w:tcPr>
            <w:tcW w:w="9016" w:type="dxa"/>
            <w:gridSpan w:val="2"/>
          </w:tcPr>
          <w:p w14:paraId="163486F5" w14:textId="6B58C319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H</w:t>
            </w:r>
          </w:p>
        </w:tc>
      </w:tr>
      <w:tr w:rsidR="004A1719" w14:paraId="09D4D39D" w14:textId="77777777" w:rsidTr="00EF45D2">
        <w:tc>
          <w:tcPr>
            <w:tcW w:w="2122" w:type="dxa"/>
          </w:tcPr>
          <w:p w14:paraId="012821CD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7BA56280" w14:textId="77777777" w:rsidR="004A1719" w:rsidRDefault="004A1719" w:rsidP="00EF45D2"/>
          <w:p w14:paraId="12C0CF13" w14:textId="77777777" w:rsidR="004A1719" w:rsidRDefault="004A1719" w:rsidP="00EF45D2"/>
        </w:tc>
      </w:tr>
      <w:tr w:rsidR="004A1719" w14:paraId="1BCC1B84" w14:textId="77777777" w:rsidTr="00EF45D2">
        <w:trPr>
          <w:trHeight w:val="517"/>
        </w:trPr>
        <w:tc>
          <w:tcPr>
            <w:tcW w:w="9016" w:type="dxa"/>
            <w:gridSpan w:val="2"/>
          </w:tcPr>
          <w:p w14:paraId="44C6DAFE" w14:textId="3A37EE31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I</w:t>
            </w:r>
          </w:p>
        </w:tc>
      </w:tr>
      <w:tr w:rsidR="004A1719" w14:paraId="066040D0" w14:textId="77777777" w:rsidTr="00EF45D2">
        <w:tc>
          <w:tcPr>
            <w:tcW w:w="2122" w:type="dxa"/>
          </w:tcPr>
          <w:p w14:paraId="0048573F" w14:textId="19492BAD" w:rsidR="004A1719" w:rsidRPr="00E92858" w:rsidRDefault="00D61AD5" w:rsidP="00EF45D2">
            <w:pPr>
              <w:rPr>
                <w:b/>
                <w:color w:val="4472C4" w:themeColor="accent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ITC</w:t>
            </w:r>
          </w:p>
        </w:tc>
        <w:tc>
          <w:tcPr>
            <w:tcW w:w="6894" w:type="dxa"/>
          </w:tcPr>
          <w:p w14:paraId="7247B984" w14:textId="4A3A74F1" w:rsidR="004A1719" w:rsidRDefault="00D61AD5" w:rsidP="00EF45D2"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 Integration Test Cases</w:t>
            </w:r>
          </w:p>
          <w:p w14:paraId="44A4EE8C" w14:textId="77777777" w:rsidR="004A1719" w:rsidRDefault="004A1719" w:rsidP="00EF45D2"/>
        </w:tc>
      </w:tr>
      <w:tr w:rsidR="00D61AD5" w14:paraId="4CE88768" w14:textId="77777777" w:rsidTr="00EF45D2">
        <w:tc>
          <w:tcPr>
            <w:tcW w:w="2122" w:type="dxa"/>
          </w:tcPr>
          <w:p w14:paraId="3F5B34F3" w14:textId="2C417F7A" w:rsidR="00D61AD5" w:rsidRPr="00E92858" w:rsidRDefault="00D61AD5" w:rsidP="00EF45D2">
            <w:pPr>
              <w:rPr>
                <w:b/>
                <w:color w:val="4472C4" w:themeColor="accent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5F5F5"/>
              </w:rPr>
              <w:t>ISPP</w:t>
            </w:r>
          </w:p>
        </w:tc>
        <w:tc>
          <w:tcPr>
            <w:tcW w:w="6894" w:type="dxa"/>
          </w:tcPr>
          <w:p w14:paraId="290B1DDA" w14:textId="28D89E66" w:rsidR="00D61AD5" w:rsidRDefault="00D61AD5" w:rsidP="00EF45D2"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Helvetica" w:hAnsi="Helvetica"/>
                <w:color w:val="000000"/>
                <w:sz w:val="21"/>
                <w:szCs w:val="21"/>
                <w:shd w:val="clear" w:color="auto" w:fill="F5F5F5"/>
              </w:rPr>
              <w:t>Integrated Software Project Plan</w:t>
            </w:r>
          </w:p>
          <w:p w14:paraId="2A850A4A" w14:textId="77777777" w:rsidR="00D61AD5" w:rsidRDefault="00D61AD5" w:rsidP="00EF45D2"/>
        </w:tc>
      </w:tr>
      <w:tr w:rsidR="004A1719" w14:paraId="4CD3C0D9" w14:textId="77777777" w:rsidTr="00EF45D2">
        <w:trPr>
          <w:trHeight w:val="517"/>
        </w:trPr>
        <w:tc>
          <w:tcPr>
            <w:tcW w:w="9016" w:type="dxa"/>
            <w:gridSpan w:val="2"/>
          </w:tcPr>
          <w:p w14:paraId="35A317C5" w14:textId="00BD8EA5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J</w:t>
            </w:r>
          </w:p>
        </w:tc>
      </w:tr>
    </w:tbl>
    <w:tbl>
      <w:tblPr>
        <w:tblW w:w="66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23"/>
        <w:gridCol w:w="5437"/>
      </w:tblGrid>
      <w:tr w:rsidR="00BA6DBB" w14:paraId="7EEABC24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24591562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JDK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0896092D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 Java Development Kit</w:t>
            </w:r>
          </w:p>
        </w:tc>
      </w:tr>
      <w:tr w:rsidR="00BA6DBB" w14:paraId="2DADC3FD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0E40A525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lastRenderedPageBreak/>
              <w:t>JR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10C3DDA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Java Runtime Environment</w:t>
            </w:r>
          </w:p>
        </w:tc>
      </w:tr>
      <w:tr w:rsidR="00BA6DBB" w14:paraId="0E4B7557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7E449B0C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JV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28FD08E8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Java Virtual Machine</w:t>
            </w:r>
          </w:p>
        </w:tc>
      </w:tr>
      <w:tr w:rsidR="00BA6DBB" w14:paraId="3B35E4DD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7FE141E6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JPG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7FAA16B4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 Joint Photographic Expert Group</w:t>
            </w:r>
          </w:p>
        </w:tc>
      </w:tr>
      <w:tr w:rsidR="00BA6DBB" w14:paraId="0FB1E8C5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1D99B44D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JPEG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2CA6A26D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 Joint Photographic Expert Group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A1719" w14:paraId="043A8F36" w14:textId="77777777" w:rsidTr="00EF45D2">
        <w:tc>
          <w:tcPr>
            <w:tcW w:w="2122" w:type="dxa"/>
          </w:tcPr>
          <w:p w14:paraId="729A2E54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1FF04321" w14:textId="77777777" w:rsidR="004A1719" w:rsidRDefault="004A1719" w:rsidP="00EF45D2"/>
          <w:p w14:paraId="5F4C1125" w14:textId="77777777" w:rsidR="004A1719" w:rsidRDefault="004A1719" w:rsidP="00EF45D2"/>
        </w:tc>
      </w:tr>
      <w:tr w:rsidR="004A1719" w14:paraId="484199E3" w14:textId="77777777" w:rsidTr="00EF45D2">
        <w:trPr>
          <w:trHeight w:val="517"/>
        </w:trPr>
        <w:tc>
          <w:tcPr>
            <w:tcW w:w="9016" w:type="dxa"/>
            <w:gridSpan w:val="2"/>
          </w:tcPr>
          <w:p w14:paraId="5594CB21" w14:textId="7FE40227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K</w:t>
            </w:r>
          </w:p>
        </w:tc>
      </w:tr>
      <w:tr w:rsidR="003375B7" w14:paraId="35D79756" w14:textId="77777777" w:rsidTr="00EF45D2">
        <w:trPr>
          <w:trHeight w:val="517"/>
        </w:trPr>
        <w:tc>
          <w:tcPr>
            <w:tcW w:w="2122" w:type="dxa"/>
          </w:tcPr>
          <w:p w14:paraId="292D69E7" w14:textId="77777777" w:rsidR="003375B7" w:rsidRPr="00E92858" w:rsidRDefault="003375B7" w:rsidP="00EF45D2">
            <w:pPr>
              <w:rPr>
                <w:b/>
                <w:color w:val="4472C4" w:themeColor="accent1"/>
              </w:rPr>
            </w:pPr>
            <w:r w:rsidRPr="00E92858">
              <w:rPr>
                <w:b/>
                <w:color w:val="4472C4" w:themeColor="accent1"/>
              </w:rPr>
              <w:t>KDF</w:t>
            </w:r>
          </w:p>
        </w:tc>
        <w:tc>
          <w:tcPr>
            <w:tcW w:w="6894" w:type="dxa"/>
          </w:tcPr>
          <w:p w14:paraId="4E44860E" w14:textId="77777777" w:rsidR="003375B7" w:rsidRDefault="003375B7" w:rsidP="00EF45D2">
            <w:r>
              <w:t>Keyword Driven Framework</w:t>
            </w:r>
          </w:p>
        </w:tc>
      </w:tr>
      <w:tr w:rsidR="004A1719" w14:paraId="557B0AF1" w14:textId="77777777" w:rsidTr="00EF45D2">
        <w:tc>
          <w:tcPr>
            <w:tcW w:w="2122" w:type="dxa"/>
          </w:tcPr>
          <w:p w14:paraId="17B97EB2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423E355A" w14:textId="77777777" w:rsidR="004A1719" w:rsidRDefault="004A1719" w:rsidP="00EF45D2"/>
          <w:p w14:paraId="67918A7F" w14:textId="77777777" w:rsidR="004A1719" w:rsidRDefault="004A1719" w:rsidP="00EF45D2"/>
        </w:tc>
      </w:tr>
      <w:tr w:rsidR="004A1719" w14:paraId="2E74B5FF" w14:textId="77777777" w:rsidTr="00EF45D2">
        <w:trPr>
          <w:trHeight w:val="517"/>
        </w:trPr>
        <w:tc>
          <w:tcPr>
            <w:tcW w:w="9016" w:type="dxa"/>
            <w:gridSpan w:val="2"/>
          </w:tcPr>
          <w:p w14:paraId="6C5FB376" w14:textId="77AA5213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L</w:t>
            </w:r>
          </w:p>
        </w:tc>
      </w:tr>
      <w:tr w:rsidR="004A1719" w14:paraId="7E15FA6D" w14:textId="77777777" w:rsidTr="00EF45D2">
        <w:tc>
          <w:tcPr>
            <w:tcW w:w="2122" w:type="dxa"/>
          </w:tcPr>
          <w:p w14:paraId="4E76C27D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3D1020DC" w14:textId="77777777" w:rsidR="004A1719" w:rsidRDefault="004A1719" w:rsidP="00EF45D2"/>
          <w:p w14:paraId="2EC95D88" w14:textId="77777777" w:rsidR="004A1719" w:rsidRDefault="004A1719" w:rsidP="00EF45D2"/>
        </w:tc>
      </w:tr>
      <w:tr w:rsidR="004A1719" w14:paraId="0E3935BD" w14:textId="77777777" w:rsidTr="00EF45D2">
        <w:trPr>
          <w:trHeight w:val="517"/>
        </w:trPr>
        <w:tc>
          <w:tcPr>
            <w:tcW w:w="9016" w:type="dxa"/>
            <w:gridSpan w:val="2"/>
          </w:tcPr>
          <w:p w14:paraId="2C352780" w14:textId="29BD8675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M</w:t>
            </w:r>
          </w:p>
        </w:tc>
      </w:tr>
      <w:tr w:rsidR="004A1719" w14:paraId="532A2588" w14:textId="77777777" w:rsidTr="00EF45D2">
        <w:tc>
          <w:tcPr>
            <w:tcW w:w="2122" w:type="dxa"/>
          </w:tcPr>
          <w:p w14:paraId="43CF5E24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055B53B0" w14:textId="77777777" w:rsidR="004A1719" w:rsidRDefault="004A1719" w:rsidP="00EF45D2"/>
          <w:p w14:paraId="1BA63ACA" w14:textId="77777777" w:rsidR="004A1719" w:rsidRDefault="004A1719" w:rsidP="00EF45D2"/>
        </w:tc>
      </w:tr>
      <w:tr w:rsidR="004A1719" w14:paraId="6BEAC0AF" w14:textId="77777777" w:rsidTr="00EF45D2">
        <w:trPr>
          <w:trHeight w:val="517"/>
        </w:trPr>
        <w:tc>
          <w:tcPr>
            <w:tcW w:w="9016" w:type="dxa"/>
            <w:gridSpan w:val="2"/>
          </w:tcPr>
          <w:p w14:paraId="12EEBD8F" w14:textId="22F5F6F2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N</w:t>
            </w:r>
          </w:p>
        </w:tc>
      </w:tr>
      <w:tr w:rsidR="004A1719" w14:paraId="10E80EB8" w14:textId="77777777" w:rsidTr="00EF45D2">
        <w:tc>
          <w:tcPr>
            <w:tcW w:w="2122" w:type="dxa"/>
          </w:tcPr>
          <w:p w14:paraId="27EEDA15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11312FAC" w14:textId="77777777" w:rsidR="004A1719" w:rsidRDefault="004A1719" w:rsidP="00EF45D2"/>
          <w:p w14:paraId="26FE9D5F" w14:textId="77777777" w:rsidR="004A1719" w:rsidRDefault="004A1719" w:rsidP="00EF45D2"/>
        </w:tc>
      </w:tr>
      <w:tr w:rsidR="004A1719" w14:paraId="0050C8D1" w14:textId="77777777" w:rsidTr="00EF45D2">
        <w:trPr>
          <w:trHeight w:val="517"/>
        </w:trPr>
        <w:tc>
          <w:tcPr>
            <w:tcW w:w="9016" w:type="dxa"/>
            <w:gridSpan w:val="2"/>
          </w:tcPr>
          <w:p w14:paraId="31896E14" w14:textId="0E86FF50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O</w:t>
            </w:r>
          </w:p>
        </w:tc>
      </w:tr>
      <w:tr w:rsidR="004A1719" w14:paraId="33E27CEA" w14:textId="77777777" w:rsidTr="00EF45D2">
        <w:tc>
          <w:tcPr>
            <w:tcW w:w="2122" w:type="dxa"/>
          </w:tcPr>
          <w:p w14:paraId="36349B58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1B385943" w14:textId="77777777" w:rsidR="004A1719" w:rsidRDefault="004A1719" w:rsidP="00EF45D2"/>
          <w:p w14:paraId="5BC51C7B" w14:textId="77777777" w:rsidR="004A1719" w:rsidRDefault="004A1719" w:rsidP="00EF45D2"/>
        </w:tc>
      </w:tr>
      <w:tr w:rsidR="004A1719" w14:paraId="0F714BD8" w14:textId="77777777" w:rsidTr="00EF45D2">
        <w:trPr>
          <w:trHeight w:val="517"/>
        </w:trPr>
        <w:tc>
          <w:tcPr>
            <w:tcW w:w="9016" w:type="dxa"/>
            <w:gridSpan w:val="2"/>
          </w:tcPr>
          <w:p w14:paraId="12DEFBDF" w14:textId="7185FAC6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P</w:t>
            </w:r>
          </w:p>
        </w:tc>
      </w:tr>
    </w:tbl>
    <w:tbl>
      <w:tblPr>
        <w:tblW w:w="66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8"/>
        <w:gridCol w:w="5112"/>
      </w:tblGrid>
      <w:tr w:rsidR="00BA6DBB" w14:paraId="60D70235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71F3115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PO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32AAE319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 Project Object Model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A1719" w14:paraId="664F5AA1" w14:textId="77777777" w:rsidTr="00EF45D2">
        <w:tc>
          <w:tcPr>
            <w:tcW w:w="2122" w:type="dxa"/>
          </w:tcPr>
          <w:p w14:paraId="087748EE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6335936C" w14:textId="77777777" w:rsidR="004A1719" w:rsidRDefault="004A1719" w:rsidP="00EF45D2"/>
          <w:p w14:paraId="19658295" w14:textId="77777777" w:rsidR="004A1719" w:rsidRDefault="004A1719" w:rsidP="00EF45D2"/>
        </w:tc>
      </w:tr>
      <w:tr w:rsidR="004A1719" w14:paraId="0701A60F" w14:textId="77777777" w:rsidTr="00EF45D2">
        <w:trPr>
          <w:trHeight w:val="517"/>
        </w:trPr>
        <w:tc>
          <w:tcPr>
            <w:tcW w:w="9016" w:type="dxa"/>
            <w:gridSpan w:val="2"/>
          </w:tcPr>
          <w:p w14:paraId="0D54BDCA" w14:textId="60DDB019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Q</w:t>
            </w:r>
          </w:p>
        </w:tc>
      </w:tr>
    </w:tbl>
    <w:tbl>
      <w:tblPr>
        <w:tblW w:w="66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76"/>
        <w:gridCol w:w="5284"/>
      </w:tblGrid>
      <w:tr w:rsidR="00BA6DBB" w14:paraId="48B99202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0F26E3B2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Q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1F9D6FD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Quality Assurance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A1719" w14:paraId="3D7813F9" w14:textId="77777777" w:rsidTr="00EF45D2">
        <w:tc>
          <w:tcPr>
            <w:tcW w:w="2122" w:type="dxa"/>
          </w:tcPr>
          <w:p w14:paraId="654C3F59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3927387C" w14:textId="77777777" w:rsidR="004A1719" w:rsidRDefault="004A1719" w:rsidP="00EF45D2"/>
          <w:p w14:paraId="30AED041" w14:textId="77777777" w:rsidR="004A1719" w:rsidRDefault="004A1719" w:rsidP="00EF45D2"/>
        </w:tc>
      </w:tr>
      <w:tr w:rsidR="004A1719" w14:paraId="02549F62" w14:textId="77777777" w:rsidTr="00EF45D2">
        <w:trPr>
          <w:trHeight w:val="517"/>
        </w:trPr>
        <w:tc>
          <w:tcPr>
            <w:tcW w:w="9016" w:type="dxa"/>
            <w:gridSpan w:val="2"/>
          </w:tcPr>
          <w:p w14:paraId="42A30070" w14:textId="70C0AC27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R</w:t>
            </w:r>
          </w:p>
        </w:tc>
      </w:tr>
      <w:tr w:rsidR="004A1719" w14:paraId="3E4016C6" w14:textId="77777777" w:rsidTr="00EF45D2">
        <w:tc>
          <w:tcPr>
            <w:tcW w:w="2122" w:type="dxa"/>
          </w:tcPr>
          <w:p w14:paraId="03732C27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74717476" w14:textId="77777777" w:rsidR="004A1719" w:rsidRDefault="004A1719" w:rsidP="00EF45D2"/>
          <w:p w14:paraId="3F8DCEB7" w14:textId="77777777" w:rsidR="004A1719" w:rsidRDefault="004A1719" w:rsidP="00EF45D2"/>
        </w:tc>
      </w:tr>
      <w:tr w:rsidR="004A1719" w14:paraId="65E6B758" w14:textId="77777777" w:rsidTr="00EF45D2">
        <w:trPr>
          <w:trHeight w:val="517"/>
        </w:trPr>
        <w:tc>
          <w:tcPr>
            <w:tcW w:w="9016" w:type="dxa"/>
            <w:gridSpan w:val="2"/>
          </w:tcPr>
          <w:p w14:paraId="3BB69108" w14:textId="553889D9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S</w:t>
            </w:r>
          </w:p>
        </w:tc>
      </w:tr>
    </w:tbl>
    <w:tbl>
      <w:tblPr>
        <w:tblW w:w="66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33"/>
        <w:gridCol w:w="5527"/>
      </w:tblGrid>
      <w:tr w:rsidR="00BA6DBB" w14:paraId="1696767A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33C2C3D7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lastRenderedPageBreak/>
              <w:t>SA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51DFED11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Systems Administrator</w:t>
            </w:r>
          </w:p>
        </w:tc>
      </w:tr>
      <w:tr w:rsidR="00BA6DBB" w14:paraId="42A91F90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254BDCDF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CM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A65137A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 Software Configuration Management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br/>
              <w:t>  Source Code Management</w:t>
            </w:r>
            <w:r>
              <w:rPr>
                <w:rFonts w:ascii="Helvetica" w:hAnsi="Helvetica"/>
                <w:color w:val="000000"/>
                <w:sz w:val="21"/>
                <w:szCs w:val="21"/>
              </w:rPr>
              <w:br/>
              <w:t>  Supply Chain Management</w:t>
            </w:r>
          </w:p>
        </w:tc>
      </w:tr>
      <w:tr w:rsidR="00BA6DBB" w14:paraId="058F1E08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D2CB4E5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EO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724B05F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 Search Engine Optimization</w:t>
            </w:r>
          </w:p>
        </w:tc>
      </w:tr>
      <w:tr w:rsidR="00BA6DBB" w14:paraId="354FAB6F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5E7FD380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TC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8E1B0FC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System Test Cases</w:t>
            </w:r>
          </w:p>
        </w:tc>
      </w:tr>
      <w:tr w:rsidR="00BA6DBB" w14:paraId="5E52F7D7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C708CC7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DLC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14D584C3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 Software Development Life Cycle</w:t>
            </w:r>
          </w:p>
        </w:tc>
      </w:tr>
      <w:tr w:rsidR="00BA6DBB" w14:paraId="276844DA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2FFAEC7E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TLC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84F5B24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 Software Testing Life Cycle</w:t>
            </w:r>
          </w:p>
        </w:tc>
      </w:tr>
      <w:tr w:rsidR="00BA6DBB" w14:paraId="45B570A8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62631B0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P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24D2C9D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Senior Project Leader</w:t>
            </w:r>
          </w:p>
        </w:tc>
      </w:tr>
      <w:tr w:rsidR="00BA6DBB" w14:paraId="5699C181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5CAFACE7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Q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5A890BE2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 Structured Query Language </w:t>
            </w:r>
          </w:p>
        </w:tc>
      </w:tr>
      <w:tr w:rsidR="00BA6DBB" w14:paraId="03C542E7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3A15AFC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RS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02C6FAE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 Software Requirements Specifications</w:t>
            </w:r>
          </w:p>
        </w:tc>
      </w:tr>
      <w:tr w:rsidR="00BA6DBB" w14:paraId="671C8B8F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1A43F7B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OAP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552427ED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 Simple Object Access Protocol</w:t>
            </w:r>
          </w:p>
        </w:tc>
      </w:tr>
      <w:tr w:rsidR="00BA6DBB" w14:paraId="35F65F63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D22CC55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T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B05BB7C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Software Test Engineer</w:t>
            </w:r>
          </w:p>
        </w:tc>
      </w:tr>
      <w:tr w:rsidR="00BA6DBB" w14:paraId="2565AD17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7B61C8D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TL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307220EB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Software Test Lead</w:t>
            </w:r>
          </w:p>
        </w:tc>
      </w:tr>
      <w:tr w:rsidR="00BA6DBB" w14:paraId="65B8A680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8AE1D67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ST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5AAACE49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Senior Software Test Engineer</w:t>
            </w:r>
          </w:p>
        </w:tc>
      </w:tr>
      <w:tr w:rsidR="00BA6DBB" w14:paraId="1A55EE1A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77D8707C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VN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FFFFF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45604C25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 </w:t>
            </w:r>
            <w:proofErr w:type="spellStart"/>
            <w:r>
              <w:rPr>
                <w:rFonts w:ascii="Helvetica" w:hAnsi="Helvetica"/>
                <w:color w:val="000000"/>
                <w:sz w:val="21"/>
                <w:szCs w:val="21"/>
              </w:rPr>
              <w:t>SubVersion</w:t>
            </w:r>
            <w:proofErr w:type="spellEnd"/>
          </w:p>
        </w:tc>
      </w:tr>
      <w:tr w:rsidR="00BA6DBB" w14:paraId="2CE34E2D" w14:textId="77777777" w:rsidTr="00BA6DBB"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6D9C19EF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SW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nil"/>
              <w:right w:val="outset" w:sz="6" w:space="0" w:color="CCCCCC"/>
            </w:tcBorders>
            <w:shd w:val="clear" w:color="auto" w:fill="F5F5F5"/>
            <w:tcMar>
              <w:top w:w="75" w:type="dxa"/>
              <w:left w:w="105" w:type="dxa"/>
              <w:bottom w:w="75" w:type="dxa"/>
              <w:right w:w="105" w:type="dxa"/>
            </w:tcMar>
            <w:vAlign w:val="center"/>
            <w:hideMark/>
          </w:tcPr>
          <w:p w14:paraId="189BD266" w14:textId="77777777" w:rsidR="00BA6DBB" w:rsidRDefault="00BA6DBB">
            <w:pPr>
              <w:rPr>
                <w:rFonts w:ascii="Helvetica" w:hAnsi="Helvetica"/>
                <w:color w:val="000000"/>
                <w:sz w:val="21"/>
                <w:szCs w:val="21"/>
              </w:rPr>
            </w:pPr>
            <w:r>
              <w:rPr>
                <w:rFonts w:ascii="Helvetica" w:hAnsi="Helvetica"/>
                <w:color w:val="000000"/>
                <w:sz w:val="21"/>
                <w:szCs w:val="21"/>
              </w:rPr>
              <w:t> Software Development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4A1719" w14:paraId="51B2E0D3" w14:textId="77777777" w:rsidTr="00EF45D2">
        <w:tc>
          <w:tcPr>
            <w:tcW w:w="2122" w:type="dxa"/>
          </w:tcPr>
          <w:p w14:paraId="5F14AA32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  <w:bookmarkStart w:id="0" w:name="_GoBack"/>
            <w:bookmarkEnd w:id="0"/>
          </w:p>
        </w:tc>
        <w:tc>
          <w:tcPr>
            <w:tcW w:w="6894" w:type="dxa"/>
          </w:tcPr>
          <w:p w14:paraId="36D22A57" w14:textId="77777777" w:rsidR="004A1719" w:rsidRDefault="004A1719" w:rsidP="00EF45D2"/>
          <w:p w14:paraId="37AF0DD8" w14:textId="77777777" w:rsidR="004A1719" w:rsidRDefault="004A1719" w:rsidP="00EF45D2"/>
        </w:tc>
      </w:tr>
      <w:tr w:rsidR="004A1719" w14:paraId="67E956F4" w14:textId="77777777" w:rsidTr="00EF45D2">
        <w:trPr>
          <w:trHeight w:val="517"/>
        </w:trPr>
        <w:tc>
          <w:tcPr>
            <w:tcW w:w="9016" w:type="dxa"/>
            <w:gridSpan w:val="2"/>
          </w:tcPr>
          <w:p w14:paraId="5667D1D2" w14:textId="17D5C45A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T</w:t>
            </w:r>
          </w:p>
        </w:tc>
      </w:tr>
      <w:tr w:rsidR="004A1719" w14:paraId="169586DA" w14:textId="77777777" w:rsidTr="00EF45D2">
        <w:tc>
          <w:tcPr>
            <w:tcW w:w="2122" w:type="dxa"/>
          </w:tcPr>
          <w:p w14:paraId="7DB9BD88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59A90403" w14:textId="77777777" w:rsidR="004A1719" w:rsidRDefault="004A1719" w:rsidP="00EF45D2"/>
          <w:p w14:paraId="440BDFCD" w14:textId="77777777" w:rsidR="004A1719" w:rsidRDefault="004A1719" w:rsidP="00EF45D2"/>
        </w:tc>
      </w:tr>
      <w:tr w:rsidR="004A1719" w14:paraId="541D03CA" w14:textId="77777777" w:rsidTr="00EF45D2">
        <w:trPr>
          <w:trHeight w:val="517"/>
        </w:trPr>
        <w:tc>
          <w:tcPr>
            <w:tcW w:w="9016" w:type="dxa"/>
            <w:gridSpan w:val="2"/>
          </w:tcPr>
          <w:p w14:paraId="016328B3" w14:textId="1DBFE0F3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U</w:t>
            </w:r>
          </w:p>
        </w:tc>
      </w:tr>
      <w:tr w:rsidR="004A1719" w14:paraId="59C2E864" w14:textId="77777777" w:rsidTr="00EF45D2">
        <w:tc>
          <w:tcPr>
            <w:tcW w:w="2122" w:type="dxa"/>
          </w:tcPr>
          <w:p w14:paraId="78272F07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12441243" w14:textId="77777777" w:rsidR="004A1719" w:rsidRDefault="004A1719" w:rsidP="00EF45D2"/>
          <w:p w14:paraId="587D4B69" w14:textId="77777777" w:rsidR="004A1719" w:rsidRDefault="004A1719" w:rsidP="00EF45D2"/>
        </w:tc>
      </w:tr>
      <w:tr w:rsidR="004A1719" w14:paraId="0C4CF46B" w14:textId="77777777" w:rsidTr="00EF45D2">
        <w:trPr>
          <w:trHeight w:val="517"/>
        </w:trPr>
        <w:tc>
          <w:tcPr>
            <w:tcW w:w="9016" w:type="dxa"/>
            <w:gridSpan w:val="2"/>
          </w:tcPr>
          <w:p w14:paraId="255A17BA" w14:textId="6B251D79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V</w:t>
            </w:r>
          </w:p>
        </w:tc>
      </w:tr>
      <w:tr w:rsidR="004A1719" w14:paraId="39D6BC9A" w14:textId="77777777" w:rsidTr="00EF45D2">
        <w:tc>
          <w:tcPr>
            <w:tcW w:w="2122" w:type="dxa"/>
          </w:tcPr>
          <w:p w14:paraId="7F496909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3E4F7901" w14:textId="77777777" w:rsidR="004A1719" w:rsidRDefault="004A1719" w:rsidP="00EF45D2"/>
          <w:p w14:paraId="09E1E339" w14:textId="77777777" w:rsidR="004A1719" w:rsidRDefault="004A1719" w:rsidP="00EF45D2"/>
        </w:tc>
      </w:tr>
      <w:tr w:rsidR="004A1719" w14:paraId="017874F5" w14:textId="77777777" w:rsidTr="00EF45D2">
        <w:trPr>
          <w:trHeight w:val="517"/>
        </w:trPr>
        <w:tc>
          <w:tcPr>
            <w:tcW w:w="9016" w:type="dxa"/>
            <w:gridSpan w:val="2"/>
          </w:tcPr>
          <w:p w14:paraId="7E0E30F0" w14:textId="39B1070B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W</w:t>
            </w:r>
          </w:p>
        </w:tc>
      </w:tr>
      <w:tr w:rsidR="004A1719" w14:paraId="752B4761" w14:textId="77777777" w:rsidTr="00EF45D2">
        <w:tc>
          <w:tcPr>
            <w:tcW w:w="2122" w:type="dxa"/>
          </w:tcPr>
          <w:p w14:paraId="052B8199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71176C99" w14:textId="77777777" w:rsidR="004A1719" w:rsidRDefault="004A1719" w:rsidP="00EF45D2"/>
          <w:p w14:paraId="2AAE20C1" w14:textId="77777777" w:rsidR="004A1719" w:rsidRDefault="004A1719" w:rsidP="00EF45D2"/>
        </w:tc>
      </w:tr>
      <w:tr w:rsidR="004A1719" w14:paraId="73FFFA35" w14:textId="77777777" w:rsidTr="00EF45D2">
        <w:trPr>
          <w:trHeight w:val="517"/>
        </w:trPr>
        <w:tc>
          <w:tcPr>
            <w:tcW w:w="9016" w:type="dxa"/>
            <w:gridSpan w:val="2"/>
          </w:tcPr>
          <w:p w14:paraId="185E4815" w14:textId="4EA257D6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lastRenderedPageBreak/>
              <w:t>X</w:t>
            </w:r>
          </w:p>
        </w:tc>
      </w:tr>
      <w:tr w:rsidR="004A1719" w14:paraId="08668094" w14:textId="77777777" w:rsidTr="00EF45D2">
        <w:tc>
          <w:tcPr>
            <w:tcW w:w="2122" w:type="dxa"/>
          </w:tcPr>
          <w:p w14:paraId="3E2EC661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237D4C49" w14:textId="77777777" w:rsidR="004A1719" w:rsidRDefault="004A1719" w:rsidP="00EF45D2"/>
          <w:p w14:paraId="18E44638" w14:textId="77777777" w:rsidR="004A1719" w:rsidRDefault="004A1719" w:rsidP="00EF45D2"/>
        </w:tc>
      </w:tr>
      <w:tr w:rsidR="004A1719" w14:paraId="698CB468" w14:textId="77777777" w:rsidTr="00EF45D2">
        <w:trPr>
          <w:trHeight w:val="517"/>
        </w:trPr>
        <w:tc>
          <w:tcPr>
            <w:tcW w:w="9016" w:type="dxa"/>
            <w:gridSpan w:val="2"/>
          </w:tcPr>
          <w:p w14:paraId="5F5F6403" w14:textId="627AC75C" w:rsidR="004A1719" w:rsidRPr="004A1719" w:rsidRDefault="004A1719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Y</w:t>
            </w:r>
          </w:p>
        </w:tc>
      </w:tr>
      <w:tr w:rsidR="004A1719" w14:paraId="00FE2EF2" w14:textId="77777777" w:rsidTr="00EF45D2">
        <w:tc>
          <w:tcPr>
            <w:tcW w:w="2122" w:type="dxa"/>
          </w:tcPr>
          <w:p w14:paraId="55F1FA82" w14:textId="77777777" w:rsidR="004A1719" w:rsidRPr="00E92858" w:rsidRDefault="004A1719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3F242950" w14:textId="77777777" w:rsidR="004A1719" w:rsidRDefault="004A1719" w:rsidP="00EF45D2"/>
          <w:p w14:paraId="6951C4F7" w14:textId="77777777" w:rsidR="004A1719" w:rsidRDefault="004A1719" w:rsidP="00EF45D2"/>
        </w:tc>
      </w:tr>
      <w:tr w:rsidR="003375B7" w14:paraId="1408EEB3" w14:textId="77777777" w:rsidTr="00EF45D2">
        <w:trPr>
          <w:trHeight w:val="517"/>
        </w:trPr>
        <w:tc>
          <w:tcPr>
            <w:tcW w:w="9016" w:type="dxa"/>
            <w:gridSpan w:val="2"/>
          </w:tcPr>
          <w:p w14:paraId="4963C853" w14:textId="5EB61A40" w:rsidR="003375B7" w:rsidRPr="004A1719" w:rsidRDefault="003375B7" w:rsidP="00EF45D2">
            <w:pPr>
              <w:jc w:val="center"/>
              <w:rPr>
                <w:b/>
                <w:color w:val="C00000"/>
              </w:rPr>
            </w:pPr>
            <w:r>
              <w:rPr>
                <w:b/>
                <w:color w:val="C00000"/>
              </w:rPr>
              <w:t>Z</w:t>
            </w:r>
          </w:p>
        </w:tc>
      </w:tr>
      <w:tr w:rsidR="003375B7" w14:paraId="001A0CD5" w14:textId="77777777" w:rsidTr="00EF45D2">
        <w:tc>
          <w:tcPr>
            <w:tcW w:w="2122" w:type="dxa"/>
          </w:tcPr>
          <w:p w14:paraId="35B9F4A3" w14:textId="77777777" w:rsidR="003375B7" w:rsidRPr="00E92858" w:rsidRDefault="003375B7" w:rsidP="00EF45D2">
            <w:pPr>
              <w:rPr>
                <w:b/>
                <w:color w:val="4472C4" w:themeColor="accent1"/>
              </w:rPr>
            </w:pPr>
          </w:p>
        </w:tc>
        <w:tc>
          <w:tcPr>
            <w:tcW w:w="6894" w:type="dxa"/>
          </w:tcPr>
          <w:p w14:paraId="39EAE01D" w14:textId="77777777" w:rsidR="003375B7" w:rsidRDefault="003375B7" w:rsidP="00EF45D2"/>
          <w:p w14:paraId="02A49CA5" w14:textId="77777777" w:rsidR="003375B7" w:rsidRDefault="003375B7" w:rsidP="00EF45D2"/>
        </w:tc>
      </w:tr>
    </w:tbl>
    <w:p w14:paraId="02A20CD9" w14:textId="498E7E85" w:rsidR="005715DC" w:rsidRDefault="005715DC" w:rsidP="005715DC"/>
    <w:sectPr w:rsidR="005715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MDA2tQRSFiZmxko6SsGpxcWZ+XkgBYa1AN6HxCMsAAAA"/>
  </w:docVars>
  <w:rsids>
    <w:rsidRoot w:val="00E62C8F"/>
    <w:rsid w:val="00035D4E"/>
    <w:rsid w:val="000D7F4A"/>
    <w:rsid w:val="001A393A"/>
    <w:rsid w:val="001D0D66"/>
    <w:rsid w:val="003375B7"/>
    <w:rsid w:val="004A1719"/>
    <w:rsid w:val="004A4AA2"/>
    <w:rsid w:val="005715DC"/>
    <w:rsid w:val="005F1702"/>
    <w:rsid w:val="00B06323"/>
    <w:rsid w:val="00BA6DBB"/>
    <w:rsid w:val="00CA74CD"/>
    <w:rsid w:val="00D61AD5"/>
    <w:rsid w:val="00E62C8F"/>
    <w:rsid w:val="00E92858"/>
    <w:rsid w:val="00FF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9C016"/>
  <w15:chartTrackingRefBased/>
  <w15:docId w15:val="{36A324FB-B80B-4F89-AF21-3645B3C1C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15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15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715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15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C. Gavvala</dc:creator>
  <cp:keywords/>
  <dc:description/>
  <cp:lastModifiedBy>Siva C. Gavvala</cp:lastModifiedBy>
  <cp:revision>12</cp:revision>
  <dcterms:created xsi:type="dcterms:W3CDTF">2018-02-20T11:43:00Z</dcterms:created>
  <dcterms:modified xsi:type="dcterms:W3CDTF">2018-02-20T11:56:00Z</dcterms:modified>
</cp:coreProperties>
</file>